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85"/>
        <w:gridCol w:w="2840"/>
        <w:gridCol w:w="4630"/>
      </w:tblGrid>
      <w:tr w:rsidR="009917F1" w14:paraId="481DD9DC" w14:textId="77777777" w:rsidTr="00406D94">
        <w:tc>
          <w:tcPr>
            <w:tcW w:w="1885" w:type="dxa"/>
          </w:tcPr>
          <w:p w14:paraId="26B9B1E9" w14:textId="28DB129A" w:rsidR="009917F1" w:rsidRDefault="009917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3CEB0246" w14:textId="3CC2B29A" w:rsidR="009917F1" w:rsidRDefault="004918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4630" w:type="dxa"/>
          </w:tcPr>
          <w:p w14:paraId="3BFBDB6E" w14:textId="53715684" w:rsidR="009917F1" w:rsidRDefault="004918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er sequence (</w:t>
            </w:r>
            <w:r w:rsidR="0023244C">
              <w:rPr>
                <w:rFonts w:ascii="Times New Roman" w:hAnsi="Times New Roman" w:cs="Times New Roman"/>
                <w:sz w:val="24"/>
                <w:szCs w:val="24"/>
              </w:rPr>
              <w:t>5’-3’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C66CB" w14:paraId="39FAD2E3" w14:textId="77777777" w:rsidTr="00406D94">
        <w:tc>
          <w:tcPr>
            <w:tcW w:w="1885" w:type="dxa"/>
            <w:vMerge w:val="restart"/>
          </w:tcPr>
          <w:p w14:paraId="722739CD" w14:textId="43C94E66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genic mice genomic sequence</w:t>
            </w:r>
          </w:p>
        </w:tc>
        <w:tc>
          <w:tcPr>
            <w:tcW w:w="2840" w:type="dxa"/>
          </w:tcPr>
          <w:p w14:paraId="65E167FA" w14:textId="24449E39" w:rsidR="007C66CB" w:rsidRPr="005809AC" w:rsidRDefault="007C66CB" w:rsidP="0023244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5809AC">
              <w:rPr>
                <w:rFonts w:ascii="Times New Roman" w:hAnsi="Times New Roman" w:cs="Times New Roman"/>
                <w:i/>
                <w:sz w:val="24"/>
                <w:szCs w:val="24"/>
              </w:rPr>
              <w:t>Avil-Cre</w:t>
            </w:r>
            <w:proofErr w:type="spellEnd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: forward</w:t>
            </w:r>
          </w:p>
        </w:tc>
        <w:tc>
          <w:tcPr>
            <w:tcW w:w="4630" w:type="dxa"/>
          </w:tcPr>
          <w:p w14:paraId="135EE16D" w14:textId="7776B3C4" w:rsidR="007C66CB" w:rsidRPr="005809AC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CCCTGTTCACTGTGAGTAGG</w:t>
            </w:r>
          </w:p>
        </w:tc>
      </w:tr>
      <w:tr w:rsidR="007C66CB" w14:paraId="5B132A73" w14:textId="77777777" w:rsidTr="00406D94">
        <w:tc>
          <w:tcPr>
            <w:tcW w:w="1885" w:type="dxa"/>
            <w:vMerge/>
          </w:tcPr>
          <w:p w14:paraId="3C3BB107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590326CB" w14:textId="2CEFACD3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809AC">
              <w:rPr>
                <w:rFonts w:ascii="Times New Roman" w:hAnsi="Times New Roman" w:cs="Times New Roman"/>
                <w:i/>
                <w:sz w:val="24"/>
                <w:szCs w:val="24"/>
              </w:rPr>
              <w:t>Avil-Cre</w:t>
            </w:r>
            <w:proofErr w:type="spellEnd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782FC12F" w14:textId="6235689F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GCGATCCCTGAACATGTCCATC</w:t>
            </w:r>
          </w:p>
        </w:tc>
      </w:tr>
      <w:tr w:rsidR="007C66CB" w14:paraId="5A83F705" w14:textId="77777777" w:rsidTr="00406D94">
        <w:tc>
          <w:tcPr>
            <w:tcW w:w="1885" w:type="dxa"/>
            <w:vMerge/>
          </w:tcPr>
          <w:p w14:paraId="095059B8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6A8E9672" w14:textId="57A70849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809AC">
              <w:rPr>
                <w:rFonts w:ascii="Times New Roman" w:hAnsi="Times New Roman" w:cs="Times New Roman"/>
                <w:i/>
                <w:sz w:val="24"/>
                <w:szCs w:val="24"/>
              </w:rPr>
              <w:t>Avil-Cre</w:t>
            </w:r>
            <w:proofErr w:type="spellEnd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t</w:t>
            </w:r>
            <w:proofErr w:type="spellEnd"/>
          </w:p>
        </w:tc>
        <w:tc>
          <w:tcPr>
            <w:tcW w:w="4630" w:type="dxa"/>
          </w:tcPr>
          <w:p w14:paraId="44C5275D" w14:textId="741D2854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AGTATCTGGTAGGTGCTTCCAG</w:t>
            </w:r>
          </w:p>
        </w:tc>
      </w:tr>
      <w:tr w:rsidR="007C66CB" w14:paraId="02B34A24" w14:textId="77777777" w:rsidTr="00406D94">
        <w:tc>
          <w:tcPr>
            <w:tcW w:w="1885" w:type="dxa"/>
            <w:vMerge/>
          </w:tcPr>
          <w:p w14:paraId="13A86BA9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3F36FB00" w14:textId="01BC2B8B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7ED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tger4</w:t>
            </w: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loxP</w:t>
            </w:r>
            <w:proofErr w:type="spellEnd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allele forward</w:t>
            </w:r>
          </w:p>
        </w:tc>
        <w:tc>
          <w:tcPr>
            <w:tcW w:w="4630" w:type="dxa"/>
          </w:tcPr>
          <w:p w14:paraId="55965121" w14:textId="22F1AF8E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TCTGTGAAGCGAGTCCTTAGGCT</w:t>
            </w:r>
          </w:p>
        </w:tc>
      </w:tr>
      <w:tr w:rsidR="007C66CB" w14:paraId="01D29D19" w14:textId="77777777" w:rsidTr="00406D94">
        <w:tc>
          <w:tcPr>
            <w:tcW w:w="1885" w:type="dxa"/>
            <w:vMerge/>
          </w:tcPr>
          <w:p w14:paraId="332FF0D0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51363C12" w14:textId="1867EF18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7ED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tger4</w:t>
            </w: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loxP</w:t>
            </w:r>
            <w:proofErr w:type="spellEnd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alle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5397CE4F" w14:textId="4435EAA6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CGCACTCTCTCTCTCCCAAGGAA</w:t>
            </w:r>
          </w:p>
        </w:tc>
      </w:tr>
      <w:tr w:rsidR="007C66CB" w14:paraId="74C56096" w14:textId="77777777" w:rsidTr="00406D94">
        <w:tc>
          <w:tcPr>
            <w:tcW w:w="1885" w:type="dxa"/>
            <w:vMerge/>
          </w:tcPr>
          <w:p w14:paraId="07E166E2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6D349251" w14:textId="5754E07F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trk1</w:t>
            </w: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loxP</w:t>
            </w:r>
            <w:proofErr w:type="spellEnd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allele forward</w:t>
            </w:r>
          </w:p>
        </w:tc>
        <w:tc>
          <w:tcPr>
            <w:tcW w:w="4630" w:type="dxa"/>
          </w:tcPr>
          <w:p w14:paraId="262501DE" w14:textId="17431B33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AACAGTTTTGAGCATTTTCTATTGTTT</w:t>
            </w:r>
          </w:p>
        </w:tc>
      </w:tr>
      <w:tr w:rsidR="007C66CB" w14:paraId="26B99085" w14:textId="77777777" w:rsidTr="00406D94">
        <w:tc>
          <w:tcPr>
            <w:tcW w:w="1885" w:type="dxa"/>
            <w:vMerge/>
          </w:tcPr>
          <w:p w14:paraId="53174A82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3F924C58" w14:textId="17ABBFB3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trk1</w:t>
            </w: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loxP</w:t>
            </w:r>
            <w:proofErr w:type="spellEnd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alle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7315CF2B" w14:textId="6A177521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CAAAGAAAACAGAAGAAAAATAATAC</w:t>
            </w:r>
          </w:p>
        </w:tc>
      </w:tr>
      <w:tr w:rsidR="007C66CB" w14:paraId="026DACB4" w14:textId="77777777" w:rsidTr="00406D94">
        <w:tc>
          <w:tcPr>
            <w:tcW w:w="1885" w:type="dxa"/>
            <w:vMerge/>
          </w:tcPr>
          <w:p w14:paraId="37EA075F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2829A52D" w14:textId="7EAB9483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809AC">
              <w:rPr>
                <w:rFonts w:ascii="Times New Roman" w:hAnsi="Times New Roman" w:cs="Times New Roman"/>
                <w:i/>
                <w:sz w:val="24"/>
                <w:szCs w:val="24"/>
              </w:rPr>
              <w:t>iDTR</w:t>
            </w:r>
            <w:proofErr w:type="spellEnd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loxP</w:t>
            </w:r>
            <w:proofErr w:type="spellEnd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allele forward</w:t>
            </w:r>
          </w:p>
        </w:tc>
        <w:tc>
          <w:tcPr>
            <w:tcW w:w="4630" w:type="dxa"/>
          </w:tcPr>
          <w:p w14:paraId="36D0C6F6" w14:textId="28D3153C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GCGA AGAGTTTGTCCTCAACC</w:t>
            </w:r>
          </w:p>
        </w:tc>
      </w:tr>
      <w:tr w:rsidR="007C66CB" w14:paraId="2D3EC652" w14:textId="77777777" w:rsidTr="00406D94">
        <w:tc>
          <w:tcPr>
            <w:tcW w:w="1885" w:type="dxa"/>
            <w:vMerge/>
          </w:tcPr>
          <w:p w14:paraId="5A6872BF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7406E565" w14:textId="3AA31B5F" w:rsidR="007C66CB" w:rsidRPr="005809AC" w:rsidRDefault="007C66CB" w:rsidP="0023244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5809AC">
              <w:rPr>
                <w:rFonts w:ascii="Times New Roman" w:hAnsi="Times New Roman" w:cs="Times New Roman"/>
                <w:i/>
                <w:sz w:val="24"/>
                <w:szCs w:val="24"/>
              </w:rPr>
              <w:t>iDTR</w:t>
            </w:r>
            <w:proofErr w:type="spellEnd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loxP</w:t>
            </w:r>
            <w:proofErr w:type="spellEnd"/>
            <w:r w:rsidRPr="005809AC">
              <w:rPr>
                <w:rFonts w:ascii="Times New Roman" w:hAnsi="Times New Roman" w:cs="Times New Roman"/>
                <w:sz w:val="24"/>
                <w:szCs w:val="24"/>
              </w:rPr>
              <w:t xml:space="preserve"> alle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479B55FE" w14:textId="75538A87" w:rsidR="007C66CB" w:rsidRPr="005809AC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09AC">
              <w:rPr>
                <w:rFonts w:ascii="Times New Roman" w:hAnsi="Times New Roman" w:cs="Times New Roman"/>
                <w:sz w:val="24"/>
                <w:szCs w:val="24"/>
              </w:rPr>
              <w:t>AAAGTCGCTCTGAGTTGTTAT</w:t>
            </w:r>
          </w:p>
        </w:tc>
      </w:tr>
      <w:tr w:rsidR="007C66CB" w14:paraId="52A49EA7" w14:textId="77777777" w:rsidTr="00406D94">
        <w:tc>
          <w:tcPr>
            <w:tcW w:w="1885" w:type="dxa"/>
            <w:vMerge/>
          </w:tcPr>
          <w:p w14:paraId="61B32F48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3229BC17" w14:textId="68013693" w:rsidR="007C66CB" w:rsidRPr="005809AC" w:rsidRDefault="007C66CB" w:rsidP="0023244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OC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-</w:t>
            </w:r>
            <w:proofErr w:type="spellStart"/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Cre</w:t>
            </w:r>
            <w:proofErr w:type="spellEnd"/>
            <w:r w:rsidRPr="00A77B83">
              <w:rPr>
                <w:rFonts w:ascii="Times New Roman" w:hAnsi="Times New Roman" w:cs="Times New Roman"/>
                <w:sz w:val="24"/>
                <w:szCs w:val="24"/>
              </w:rPr>
              <w:t>: forward</w:t>
            </w:r>
          </w:p>
        </w:tc>
        <w:tc>
          <w:tcPr>
            <w:tcW w:w="4630" w:type="dxa"/>
          </w:tcPr>
          <w:p w14:paraId="06219D85" w14:textId="71D4D96A" w:rsidR="007C66CB" w:rsidRPr="005809AC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sz w:val="24"/>
                <w:szCs w:val="24"/>
              </w:rPr>
              <w:t>CAAATAGCCCTGGCAGATTC</w:t>
            </w:r>
          </w:p>
        </w:tc>
      </w:tr>
      <w:tr w:rsidR="007C66CB" w14:paraId="2B6292F1" w14:textId="77777777" w:rsidTr="00406D94">
        <w:tc>
          <w:tcPr>
            <w:tcW w:w="1885" w:type="dxa"/>
            <w:vMerge/>
          </w:tcPr>
          <w:p w14:paraId="638AB652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5B815D46" w14:textId="729D65A4" w:rsidR="007C66CB" w:rsidRPr="00A77B83" w:rsidRDefault="007C66CB" w:rsidP="0023244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OC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-</w:t>
            </w:r>
            <w:proofErr w:type="spellStart"/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Cre</w:t>
            </w:r>
            <w:proofErr w:type="spellEnd"/>
            <w:r w:rsidRPr="00A77B8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0CE43F71" w14:textId="0E23152D" w:rsidR="007C66CB" w:rsidRPr="00A77B83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sz w:val="24"/>
                <w:szCs w:val="24"/>
              </w:rPr>
              <w:t>TGATACAAGGGACATCTTCC</w:t>
            </w:r>
          </w:p>
        </w:tc>
      </w:tr>
      <w:tr w:rsidR="007C66CB" w14:paraId="71508B88" w14:textId="77777777" w:rsidTr="00406D94">
        <w:tc>
          <w:tcPr>
            <w:tcW w:w="1885" w:type="dxa"/>
            <w:vMerge/>
          </w:tcPr>
          <w:p w14:paraId="7C413077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6BED45BB" w14:textId="09F52D6E" w:rsidR="007C66CB" w:rsidRPr="00A77B83" w:rsidRDefault="007C66CB" w:rsidP="0023244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DMP1-Cre</w:t>
            </w:r>
            <w:r w:rsidRPr="00A77B83">
              <w:rPr>
                <w:rFonts w:ascii="Times New Roman" w:hAnsi="Times New Roman" w:cs="Times New Roman"/>
                <w:sz w:val="24"/>
                <w:szCs w:val="24"/>
              </w:rPr>
              <w:t xml:space="preserve"> forward</w:t>
            </w:r>
          </w:p>
        </w:tc>
        <w:tc>
          <w:tcPr>
            <w:tcW w:w="4630" w:type="dxa"/>
          </w:tcPr>
          <w:p w14:paraId="0899048F" w14:textId="3BF4B8F9" w:rsidR="007C66CB" w:rsidRPr="00A77B83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sz w:val="24"/>
                <w:szCs w:val="24"/>
              </w:rPr>
              <w:t>TTGCCTTTCTCTCCACAGGT</w:t>
            </w:r>
          </w:p>
        </w:tc>
      </w:tr>
      <w:tr w:rsidR="007C66CB" w14:paraId="4B0F3837" w14:textId="77777777" w:rsidTr="00406D94">
        <w:tc>
          <w:tcPr>
            <w:tcW w:w="1885" w:type="dxa"/>
            <w:vMerge/>
          </w:tcPr>
          <w:p w14:paraId="66E0C048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573D857D" w14:textId="126E7CA7" w:rsidR="007C66CB" w:rsidRPr="00A77B83" w:rsidRDefault="007C66CB" w:rsidP="0023244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DMP1-Cre</w:t>
            </w:r>
            <w:r w:rsidRPr="00A77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6E36E57F" w14:textId="5C629868" w:rsidR="007C66CB" w:rsidRPr="00A77B83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sz w:val="24"/>
                <w:szCs w:val="24"/>
              </w:rPr>
              <w:t>CATGTCCATCAGGTTCTTGC</w:t>
            </w:r>
          </w:p>
        </w:tc>
      </w:tr>
      <w:tr w:rsidR="007C66CB" w14:paraId="0630D388" w14:textId="77777777" w:rsidTr="00406D94">
        <w:tc>
          <w:tcPr>
            <w:tcW w:w="1885" w:type="dxa"/>
            <w:vMerge/>
          </w:tcPr>
          <w:p w14:paraId="5B602572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128975C3" w14:textId="189C0FC3" w:rsidR="007C66CB" w:rsidRPr="00A77B83" w:rsidRDefault="007C66CB" w:rsidP="0023244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ox</w:t>
            </w:r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2</w:t>
            </w:r>
            <w:r w:rsidRPr="00A77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7B83">
              <w:rPr>
                <w:rFonts w:ascii="Times New Roman" w:hAnsi="Times New Roman" w:cs="Times New Roman"/>
                <w:sz w:val="24"/>
                <w:szCs w:val="24"/>
              </w:rPr>
              <w:t>loxP</w:t>
            </w:r>
            <w:proofErr w:type="spellEnd"/>
            <w:r w:rsidRPr="00A77B83">
              <w:rPr>
                <w:rFonts w:ascii="Times New Roman" w:hAnsi="Times New Roman" w:cs="Times New Roman"/>
                <w:sz w:val="24"/>
                <w:szCs w:val="24"/>
              </w:rPr>
              <w:t xml:space="preserve"> allele forward</w:t>
            </w:r>
          </w:p>
        </w:tc>
        <w:tc>
          <w:tcPr>
            <w:tcW w:w="4630" w:type="dxa"/>
          </w:tcPr>
          <w:p w14:paraId="3E776A2B" w14:textId="757E788D" w:rsidR="007C66CB" w:rsidRPr="00A77B83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sz w:val="24"/>
                <w:szCs w:val="24"/>
              </w:rPr>
              <w:t>AATTACTGCTGAAGCCCACC</w:t>
            </w:r>
          </w:p>
        </w:tc>
      </w:tr>
      <w:tr w:rsidR="007C66CB" w14:paraId="5E36428F" w14:textId="77777777" w:rsidTr="00406D94">
        <w:tc>
          <w:tcPr>
            <w:tcW w:w="1885" w:type="dxa"/>
            <w:vMerge/>
          </w:tcPr>
          <w:p w14:paraId="4274FE1F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1D45D55D" w14:textId="2BC3CBF5" w:rsidR="007C66CB" w:rsidRPr="00A77B83" w:rsidRDefault="007C66CB" w:rsidP="0023244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ox</w:t>
            </w:r>
            <w:r w:rsidRPr="00A77B83">
              <w:rPr>
                <w:rFonts w:ascii="Times New Roman" w:hAnsi="Times New Roman" w:cs="Times New Roman"/>
                <w:i/>
                <w:sz w:val="24"/>
                <w:szCs w:val="24"/>
              </w:rPr>
              <w:t>2</w:t>
            </w:r>
            <w:r w:rsidRPr="00A77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7B83">
              <w:rPr>
                <w:rFonts w:ascii="Times New Roman" w:hAnsi="Times New Roman" w:cs="Times New Roman"/>
                <w:sz w:val="24"/>
                <w:szCs w:val="24"/>
              </w:rPr>
              <w:t>loxP</w:t>
            </w:r>
            <w:proofErr w:type="spellEnd"/>
            <w:r w:rsidRPr="00A77B83">
              <w:rPr>
                <w:rFonts w:ascii="Times New Roman" w:hAnsi="Times New Roman" w:cs="Times New Roman"/>
                <w:sz w:val="24"/>
                <w:szCs w:val="24"/>
              </w:rPr>
              <w:t xml:space="preserve"> allele forward</w:t>
            </w:r>
          </w:p>
        </w:tc>
        <w:tc>
          <w:tcPr>
            <w:tcW w:w="4630" w:type="dxa"/>
          </w:tcPr>
          <w:p w14:paraId="1B170C0E" w14:textId="6C9A6176" w:rsidR="007C66CB" w:rsidRPr="00A77B83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7B83">
              <w:rPr>
                <w:rFonts w:ascii="Times New Roman" w:hAnsi="Times New Roman" w:cs="Times New Roman"/>
                <w:sz w:val="24"/>
                <w:szCs w:val="24"/>
              </w:rPr>
              <w:t>GAATCTCCTAGAACTGACTGG</w:t>
            </w:r>
          </w:p>
        </w:tc>
      </w:tr>
      <w:tr w:rsidR="007C66CB" w14:paraId="2650F60C" w14:textId="77777777" w:rsidTr="00406D94">
        <w:tc>
          <w:tcPr>
            <w:tcW w:w="1885" w:type="dxa"/>
            <w:vMerge/>
          </w:tcPr>
          <w:p w14:paraId="0CC650A3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2F102647" w14:textId="04B28A4F" w:rsidR="007C66CB" w:rsidRPr="004918A5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918A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pR-Cre</w:t>
            </w:r>
            <w:proofErr w:type="spellEnd"/>
            <w:r w:rsidRPr="004918A5">
              <w:rPr>
                <w:rFonts w:ascii="Times New Roman" w:hAnsi="Times New Roman" w:cs="Times New Roman"/>
                <w:sz w:val="24"/>
                <w:szCs w:val="24"/>
              </w:rPr>
              <w:t xml:space="preserve"> Mutant Forward</w:t>
            </w:r>
          </w:p>
        </w:tc>
        <w:tc>
          <w:tcPr>
            <w:tcW w:w="4630" w:type="dxa"/>
          </w:tcPr>
          <w:p w14:paraId="199939F4" w14:textId="40AD5FE2" w:rsidR="007C66CB" w:rsidRPr="00A77B83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18A5">
              <w:rPr>
                <w:rFonts w:ascii="Times New Roman" w:hAnsi="Times New Roman" w:cs="Times New Roman"/>
                <w:sz w:val="24"/>
                <w:szCs w:val="24"/>
              </w:rPr>
              <w:t>GCT GGA AGA TGG CGA TTA GC</w:t>
            </w:r>
          </w:p>
        </w:tc>
      </w:tr>
      <w:tr w:rsidR="007C66CB" w14:paraId="4A652928" w14:textId="77777777" w:rsidTr="00406D94">
        <w:tc>
          <w:tcPr>
            <w:tcW w:w="1885" w:type="dxa"/>
            <w:vMerge/>
          </w:tcPr>
          <w:p w14:paraId="16223977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3A0336BD" w14:textId="00CFE024" w:rsidR="007C66CB" w:rsidRPr="004918A5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918A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pR-Cre</w:t>
            </w:r>
            <w:proofErr w:type="spellEnd"/>
            <w:r w:rsidRPr="004918A5">
              <w:rPr>
                <w:rFonts w:ascii="Times New Roman" w:hAnsi="Times New Roman" w:cs="Times New Roman"/>
                <w:sz w:val="24"/>
                <w:szCs w:val="24"/>
              </w:rPr>
              <w:t xml:space="preserve"> Wild type Forward</w:t>
            </w:r>
          </w:p>
        </w:tc>
        <w:tc>
          <w:tcPr>
            <w:tcW w:w="4630" w:type="dxa"/>
          </w:tcPr>
          <w:p w14:paraId="2857C674" w14:textId="7F446A87" w:rsidR="007C66CB" w:rsidRPr="008B526D" w:rsidRDefault="007C66CB" w:rsidP="0023244C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CCC AAT TTC AAA CCT GTT CC</w:t>
            </w:r>
          </w:p>
        </w:tc>
      </w:tr>
      <w:tr w:rsidR="007C66CB" w14:paraId="35293AEA" w14:textId="77777777" w:rsidTr="00406D94">
        <w:tc>
          <w:tcPr>
            <w:tcW w:w="1885" w:type="dxa"/>
            <w:vMerge/>
          </w:tcPr>
          <w:p w14:paraId="3E0C007D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6D7BA3C8" w14:textId="41D67FD2" w:rsidR="007C66CB" w:rsidRPr="004918A5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918A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pR-Cre</w:t>
            </w:r>
            <w:proofErr w:type="spellEnd"/>
            <w:r w:rsidRPr="004918A5">
              <w:rPr>
                <w:rFonts w:ascii="Times New Roman" w:hAnsi="Times New Roman" w:cs="Times New Roman"/>
                <w:sz w:val="24"/>
                <w:szCs w:val="24"/>
              </w:rPr>
              <w:t xml:space="preserve"> Common</w:t>
            </w:r>
          </w:p>
        </w:tc>
        <w:tc>
          <w:tcPr>
            <w:tcW w:w="4630" w:type="dxa"/>
          </w:tcPr>
          <w:p w14:paraId="3B4730D5" w14:textId="4C163E58" w:rsidR="007C66CB" w:rsidRPr="008B526D" w:rsidRDefault="007C66CB" w:rsidP="0023244C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TCT </w:t>
            </w:r>
            <w:proofErr w:type="spellStart"/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TCT</w:t>
            </w:r>
            <w:proofErr w:type="spellEnd"/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TTC CAG AGT TCA GAT GT</w:t>
            </w:r>
          </w:p>
        </w:tc>
      </w:tr>
      <w:tr w:rsidR="007C66CB" w14:paraId="5107E643" w14:textId="77777777" w:rsidTr="00406D94">
        <w:tc>
          <w:tcPr>
            <w:tcW w:w="1885" w:type="dxa"/>
            <w:vMerge/>
          </w:tcPr>
          <w:p w14:paraId="09A7CFA5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05D5A704" w14:textId="7E9882F9" w:rsidR="007C66CB" w:rsidRPr="004918A5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18A5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Rosa</w:t>
            </w:r>
            <w:r w:rsidRPr="004918A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26 EYF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918A5">
              <w:rPr>
                <w:rFonts w:ascii="Times New Roman" w:hAnsi="Times New Roman" w:cs="Times New Roman" w:hint="eastAsia"/>
                <w:sz w:val="24"/>
                <w:szCs w:val="24"/>
              </w:rPr>
              <w:t>wt</w:t>
            </w:r>
            <w:proofErr w:type="spellEnd"/>
            <w:r w:rsidRPr="004918A5">
              <w:rPr>
                <w:rFonts w:ascii="Times New Roman" w:hAnsi="Times New Roman" w:cs="Times New Roman"/>
                <w:sz w:val="24"/>
                <w:szCs w:val="24"/>
              </w:rPr>
              <w:t xml:space="preserve"> Forward</w:t>
            </w:r>
          </w:p>
        </w:tc>
        <w:tc>
          <w:tcPr>
            <w:tcW w:w="4630" w:type="dxa"/>
          </w:tcPr>
          <w:p w14:paraId="7074EF29" w14:textId="48C1BB36" w:rsidR="007C66CB" w:rsidRPr="008B526D" w:rsidRDefault="007C66CB" w:rsidP="0023244C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AAG GGA GCT GCA GTG GAG TA</w:t>
            </w:r>
          </w:p>
        </w:tc>
      </w:tr>
      <w:tr w:rsidR="007C66CB" w14:paraId="3DA533EC" w14:textId="77777777" w:rsidTr="00406D94">
        <w:tc>
          <w:tcPr>
            <w:tcW w:w="1885" w:type="dxa"/>
            <w:vMerge/>
          </w:tcPr>
          <w:p w14:paraId="7EAA4DAD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6672E4B3" w14:textId="4D90BADA" w:rsidR="007C66CB" w:rsidRPr="004918A5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18A5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Rosa</w:t>
            </w:r>
            <w:r w:rsidRPr="004918A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26 EYF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918A5">
              <w:rPr>
                <w:rFonts w:ascii="Times New Roman" w:hAnsi="Times New Roman" w:cs="Times New Roman" w:hint="eastAsia"/>
                <w:sz w:val="24"/>
                <w:szCs w:val="24"/>
              </w:rPr>
              <w:t>wt</w:t>
            </w:r>
            <w:proofErr w:type="spellEnd"/>
            <w:r w:rsidRPr="004918A5">
              <w:rPr>
                <w:rFonts w:ascii="Times New Roman" w:hAnsi="Times New Roman" w:cs="Times New Roman"/>
                <w:sz w:val="24"/>
                <w:szCs w:val="24"/>
              </w:rPr>
              <w:t xml:space="preserve"> reverse</w:t>
            </w:r>
          </w:p>
        </w:tc>
        <w:tc>
          <w:tcPr>
            <w:tcW w:w="4630" w:type="dxa"/>
          </w:tcPr>
          <w:p w14:paraId="60BC94CC" w14:textId="6F5F4773" w:rsidR="007C66CB" w:rsidRPr="008B526D" w:rsidRDefault="007C66CB" w:rsidP="0023244C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CCG AAA ATC TGT GGG AAG TC</w:t>
            </w:r>
          </w:p>
        </w:tc>
      </w:tr>
      <w:tr w:rsidR="007C66CB" w14:paraId="03E8CE07" w14:textId="77777777" w:rsidTr="00406D94">
        <w:tc>
          <w:tcPr>
            <w:tcW w:w="1885" w:type="dxa"/>
            <w:vMerge/>
          </w:tcPr>
          <w:p w14:paraId="15F8D0CB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056EBB4A" w14:textId="40389DBD" w:rsidR="007C66CB" w:rsidRPr="004918A5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18A5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Rosa</w:t>
            </w:r>
            <w:r w:rsidRPr="004918A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26 EYF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918A5">
              <w:rPr>
                <w:rFonts w:ascii="Times New Roman" w:hAnsi="Times New Roman" w:cs="Times New Roman"/>
                <w:sz w:val="24"/>
                <w:szCs w:val="24"/>
              </w:rPr>
              <w:t>mutant forward</w:t>
            </w:r>
          </w:p>
        </w:tc>
        <w:tc>
          <w:tcPr>
            <w:tcW w:w="4630" w:type="dxa"/>
          </w:tcPr>
          <w:p w14:paraId="0413BA90" w14:textId="46DB8F9F" w:rsidR="007C66CB" w:rsidRPr="008B526D" w:rsidRDefault="007C66CB" w:rsidP="0023244C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ACA TGG TCC TGC TGG AGT TC</w:t>
            </w:r>
          </w:p>
        </w:tc>
      </w:tr>
      <w:tr w:rsidR="007C66CB" w14:paraId="549A6B45" w14:textId="77777777" w:rsidTr="00406D94">
        <w:tc>
          <w:tcPr>
            <w:tcW w:w="1885" w:type="dxa"/>
            <w:vMerge/>
          </w:tcPr>
          <w:p w14:paraId="48C8B118" w14:textId="77777777" w:rsidR="007C66CB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563EB1C5" w14:textId="6F8F1177" w:rsidR="007C66CB" w:rsidRPr="004918A5" w:rsidRDefault="007C66CB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18A5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Rosa</w:t>
            </w:r>
            <w:r w:rsidRPr="004918A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26 EYF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918A5">
              <w:rPr>
                <w:rFonts w:ascii="Times New Roman" w:hAnsi="Times New Roman" w:cs="Times New Roman"/>
                <w:sz w:val="24"/>
                <w:szCs w:val="24"/>
              </w:rPr>
              <w:t>mutant reverse</w:t>
            </w:r>
          </w:p>
        </w:tc>
        <w:tc>
          <w:tcPr>
            <w:tcW w:w="4630" w:type="dxa"/>
          </w:tcPr>
          <w:p w14:paraId="3E36BA6B" w14:textId="715482B9" w:rsidR="007C66CB" w:rsidRPr="008B526D" w:rsidRDefault="007C66CB" w:rsidP="0023244C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GGC ATT AAA GCA GCG TAT CC</w:t>
            </w:r>
          </w:p>
        </w:tc>
      </w:tr>
      <w:tr w:rsidR="008B526D" w14:paraId="622F529A" w14:textId="77777777" w:rsidTr="00406D94">
        <w:tc>
          <w:tcPr>
            <w:tcW w:w="1885" w:type="dxa"/>
            <w:vMerge w:val="restart"/>
          </w:tcPr>
          <w:p w14:paraId="76A697FA" w14:textId="78A2EB2F" w:rsidR="008B526D" w:rsidRDefault="007D284C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T-PCR</w:t>
            </w:r>
            <w:r w:rsidR="008B526D">
              <w:rPr>
                <w:rFonts w:ascii="Times New Roman" w:hAnsi="Times New Roman" w:cs="Times New Roman"/>
                <w:sz w:val="24"/>
                <w:szCs w:val="24"/>
              </w:rPr>
              <w:t xml:space="preserve"> primers sequence</w:t>
            </w:r>
          </w:p>
        </w:tc>
        <w:tc>
          <w:tcPr>
            <w:tcW w:w="2840" w:type="dxa"/>
          </w:tcPr>
          <w:p w14:paraId="70213CD1" w14:textId="5D328058" w:rsidR="008B526D" w:rsidRPr="007C66CB" w:rsidRDefault="008B526D" w:rsidP="0023244C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py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iCs/>
                <w:sz w:val="24"/>
                <w:szCs w:val="24"/>
              </w:rPr>
              <w:t>forward</w:t>
            </w:r>
          </w:p>
        </w:tc>
        <w:tc>
          <w:tcPr>
            <w:tcW w:w="4630" w:type="dxa"/>
          </w:tcPr>
          <w:p w14:paraId="46270673" w14:textId="0B15C2DB" w:rsidR="008B526D" w:rsidRPr="008B526D" w:rsidRDefault="008B526D" w:rsidP="0023244C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CAC GAT GCT AGG TAA CAA G</w:t>
            </w:r>
          </w:p>
        </w:tc>
      </w:tr>
      <w:tr w:rsidR="008B526D" w14:paraId="7DCEB714" w14:textId="77777777" w:rsidTr="00406D94">
        <w:tc>
          <w:tcPr>
            <w:tcW w:w="1885" w:type="dxa"/>
            <w:vMerge/>
          </w:tcPr>
          <w:p w14:paraId="6F2CCCA4" w14:textId="77777777" w:rsidR="008B526D" w:rsidRDefault="008B526D" w:rsidP="002324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24B3A07F" w14:textId="53D51A49" w:rsidR="008B526D" w:rsidRDefault="008B526D" w:rsidP="0023244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py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1A20F7CA" w14:textId="44F05267" w:rsidR="008B526D" w:rsidRPr="008B526D" w:rsidRDefault="008B526D" w:rsidP="0023244C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CAC ATG GAA GGG TCT TCA AG</w:t>
            </w:r>
          </w:p>
        </w:tc>
      </w:tr>
      <w:tr w:rsidR="008B526D" w14:paraId="7B7047D3" w14:textId="77777777" w:rsidTr="00406D94">
        <w:tc>
          <w:tcPr>
            <w:tcW w:w="1885" w:type="dxa"/>
            <w:vMerge/>
          </w:tcPr>
          <w:p w14:paraId="12C9A907" w14:textId="77777777" w:rsidR="008B526D" w:rsidRDefault="008B526D" w:rsidP="007C66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5D662192" w14:textId="2FAB98E3" w:rsidR="008B526D" w:rsidRDefault="008B526D" w:rsidP="007C66CB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Runx2 </w:t>
            </w:r>
            <w:r>
              <w:rPr>
                <w:rFonts w:ascii="Times New Roman" w:hAnsi="Times New Roman" w:cs="Times New Roman" w:hint="eastAsia"/>
                <w:iCs/>
                <w:sz w:val="24"/>
                <w:szCs w:val="24"/>
              </w:rPr>
              <w:t>forward</w:t>
            </w:r>
          </w:p>
        </w:tc>
        <w:tc>
          <w:tcPr>
            <w:tcW w:w="4630" w:type="dxa"/>
          </w:tcPr>
          <w:p w14:paraId="3222C870" w14:textId="56348225" w:rsidR="008B526D" w:rsidRPr="008B526D" w:rsidRDefault="008B526D" w:rsidP="007C66CB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TTACCTACACCCCGCCAGTC</w:t>
            </w:r>
          </w:p>
        </w:tc>
      </w:tr>
      <w:tr w:rsidR="008B526D" w14:paraId="20E0FDBA" w14:textId="77777777" w:rsidTr="00406D94">
        <w:tc>
          <w:tcPr>
            <w:tcW w:w="1885" w:type="dxa"/>
            <w:vMerge/>
          </w:tcPr>
          <w:p w14:paraId="0F29C715" w14:textId="77777777" w:rsidR="008B526D" w:rsidRDefault="008B526D" w:rsidP="007C66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50C73AF5" w14:textId="0FE47018" w:rsidR="008B526D" w:rsidRDefault="008B526D" w:rsidP="007C66CB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Runx2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062DAA0A" w14:textId="7BA999AA" w:rsidR="008B526D" w:rsidRPr="008B526D" w:rsidRDefault="008B526D" w:rsidP="007C66CB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TGCTGGTCTGGAAGGGTCC</w:t>
            </w:r>
          </w:p>
        </w:tc>
      </w:tr>
      <w:tr w:rsidR="008B526D" w14:paraId="56CCA0F7" w14:textId="77777777" w:rsidTr="00406D94">
        <w:tc>
          <w:tcPr>
            <w:tcW w:w="1885" w:type="dxa"/>
            <w:vMerge/>
          </w:tcPr>
          <w:p w14:paraId="1ADD6823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3AF0CFB2" w14:textId="6FF6D95D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lp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iCs/>
                <w:sz w:val="24"/>
                <w:szCs w:val="24"/>
              </w:rPr>
              <w:t>forward</w:t>
            </w:r>
          </w:p>
        </w:tc>
        <w:tc>
          <w:tcPr>
            <w:tcW w:w="4630" w:type="dxa"/>
          </w:tcPr>
          <w:p w14:paraId="435CB65B" w14:textId="6E2E54CE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ATCTTTGGTCTGGCTCCCATG</w:t>
            </w:r>
          </w:p>
        </w:tc>
      </w:tr>
      <w:tr w:rsidR="008B526D" w14:paraId="7A5C1B28" w14:textId="77777777" w:rsidTr="00406D94">
        <w:tc>
          <w:tcPr>
            <w:tcW w:w="1885" w:type="dxa"/>
            <w:vMerge/>
          </w:tcPr>
          <w:p w14:paraId="706A6DFE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3E0AAC79" w14:textId="2787A478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lp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3A8779E5" w14:textId="20C5C2A7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TGAGCGACACGGACAAGAAGCCCTT</w:t>
            </w:r>
          </w:p>
        </w:tc>
      </w:tr>
      <w:tr w:rsidR="008B526D" w14:paraId="5AF8FEB9" w14:textId="77777777" w:rsidTr="00406D94">
        <w:tc>
          <w:tcPr>
            <w:tcW w:w="1885" w:type="dxa"/>
            <w:vMerge/>
          </w:tcPr>
          <w:p w14:paraId="1CFC1587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0DD29824" w14:textId="15EA68A8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Col1a1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iCs/>
                <w:sz w:val="24"/>
                <w:szCs w:val="24"/>
              </w:rPr>
              <w:t>forward</w:t>
            </w:r>
          </w:p>
        </w:tc>
        <w:tc>
          <w:tcPr>
            <w:tcW w:w="4630" w:type="dxa"/>
          </w:tcPr>
          <w:p w14:paraId="6323441D" w14:textId="5060E444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GACGCCATCAAGGTCTACTG</w:t>
            </w:r>
          </w:p>
        </w:tc>
      </w:tr>
      <w:tr w:rsidR="008B526D" w14:paraId="7DE69F52" w14:textId="77777777" w:rsidTr="00406D94">
        <w:tc>
          <w:tcPr>
            <w:tcW w:w="1885" w:type="dxa"/>
            <w:vMerge/>
          </w:tcPr>
          <w:p w14:paraId="1BF08FC9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76C8E483" w14:textId="3D046F4B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Col1a1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13F37545" w14:textId="44CF5CFB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ACGGGAATCCATCGGTCA</w:t>
            </w:r>
          </w:p>
        </w:tc>
      </w:tr>
      <w:tr w:rsidR="008B526D" w14:paraId="357C78C4" w14:textId="77777777" w:rsidTr="00406D94">
        <w:tc>
          <w:tcPr>
            <w:tcW w:w="1885" w:type="dxa"/>
            <w:vMerge/>
          </w:tcPr>
          <w:p w14:paraId="14569D01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59D1EB01" w14:textId="75407171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Fatp1 </w:t>
            </w:r>
            <w:r>
              <w:rPr>
                <w:rFonts w:ascii="Times New Roman" w:hAnsi="Times New Roman" w:cs="Times New Roman" w:hint="eastAsia"/>
                <w:iCs/>
                <w:sz w:val="24"/>
                <w:szCs w:val="24"/>
              </w:rPr>
              <w:t>forward</w:t>
            </w:r>
          </w:p>
        </w:tc>
        <w:tc>
          <w:tcPr>
            <w:tcW w:w="4630" w:type="dxa"/>
          </w:tcPr>
          <w:p w14:paraId="653175AE" w14:textId="502C9572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TGCTTTGGTTTCTGGGACTT</w:t>
            </w:r>
          </w:p>
        </w:tc>
      </w:tr>
      <w:tr w:rsidR="008B526D" w14:paraId="063E2811" w14:textId="77777777" w:rsidTr="00406D94">
        <w:tc>
          <w:tcPr>
            <w:tcW w:w="1885" w:type="dxa"/>
            <w:vMerge/>
          </w:tcPr>
          <w:p w14:paraId="3F4C0269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62054FC2" w14:textId="55DB395D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Fapt1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00D1A89C" w14:textId="4808E242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GCTCTAGCCGAACACGAATC</w:t>
            </w:r>
          </w:p>
        </w:tc>
      </w:tr>
      <w:tr w:rsidR="008B526D" w14:paraId="2D36EC14" w14:textId="77777777" w:rsidTr="00406D94">
        <w:tc>
          <w:tcPr>
            <w:tcW w:w="1885" w:type="dxa"/>
            <w:vMerge/>
          </w:tcPr>
          <w:p w14:paraId="22C4E2FE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76450070" w14:textId="027A5CA5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Cpt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iCs/>
                <w:sz w:val="24"/>
                <w:szCs w:val="24"/>
              </w:rPr>
              <w:t>forward</w:t>
            </w:r>
          </w:p>
        </w:tc>
        <w:tc>
          <w:tcPr>
            <w:tcW w:w="4630" w:type="dxa"/>
          </w:tcPr>
          <w:p w14:paraId="502EC48B" w14:textId="2A300B12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GGTCCCATAAGAAACAAGACCTC</w:t>
            </w:r>
          </w:p>
        </w:tc>
      </w:tr>
      <w:tr w:rsidR="008B526D" w14:paraId="033B5A22" w14:textId="77777777" w:rsidTr="00406D94">
        <w:tc>
          <w:tcPr>
            <w:tcW w:w="1885" w:type="dxa"/>
            <w:vMerge/>
          </w:tcPr>
          <w:p w14:paraId="19E56592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1076516E" w14:textId="2E3FC142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Cpt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261EB610" w14:textId="77BE40CA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AGACGATGTAAAGGGCAGAAGAGG</w:t>
            </w:r>
          </w:p>
        </w:tc>
      </w:tr>
      <w:tr w:rsidR="008B526D" w14:paraId="29A28644" w14:textId="77777777" w:rsidTr="00406D94">
        <w:tc>
          <w:tcPr>
            <w:tcW w:w="1885" w:type="dxa"/>
            <w:vMerge/>
          </w:tcPr>
          <w:p w14:paraId="17D44987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46156D60" w14:textId="6D1360E8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ip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iCs/>
                <w:sz w:val="24"/>
                <w:szCs w:val="24"/>
              </w:rPr>
              <w:t>forward</w:t>
            </w:r>
          </w:p>
        </w:tc>
        <w:tc>
          <w:tcPr>
            <w:tcW w:w="4630" w:type="dxa"/>
          </w:tcPr>
          <w:p w14:paraId="3F11D198" w14:textId="797B5E82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CATCAACCACTGTGAGGGTAAG</w:t>
            </w:r>
          </w:p>
        </w:tc>
      </w:tr>
      <w:tr w:rsidR="008B526D" w14:paraId="4908F038" w14:textId="77777777" w:rsidTr="00406D94">
        <w:tc>
          <w:tcPr>
            <w:tcW w:w="1885" w:type="dxa"/>
            <w:vMerge/>
          </w:tcPr>
          <w:p w14:paraId="360C423B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0F559F5D" w14:textId="0FD321FB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ip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62CF62AA" w14:textId="6115E778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AAGGGAGGTGAGATGGTAACT</w:t>
            </w:r>
          </w:p>
        </w:tc>
      </w:tr>
      <w:tr w:rsidR="008B526D" w14:paraId="45FAAF45" w14:textId="77777777" w:rsidTr="00406D94">
        <w:tc>
          <w:tcPr>
            <w:tcW w:w="1885" w:type="dxa"/>
            <w:vMerge/>
          </w:tcPr>
          <w:p w14:paraId="25D77999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5660A6C4" w14:textId="6C1BA468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npla2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iCs/>
                <w:sz w:val="24"/>
                <w:szCs w:val="24"/>
              </w:rPr>
              <w:t>forward</w:t>
            </w:r>
          </w:p>
        </w:tc>
        <w:tc>
          <w:tcPr>
            <w:tcW w:w="4630" w:type="dxa"/>
          </w:tcPr>
          <w:p w14:paraId="54EA9248" w14:textId="48F63051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TAGCTAACAGTTGGGCTTCAC</w:t>
            </w:r>
          </w:p>
        </w:tc>
      </w:tr>
      <w:tr w:rsidR="008B526D" w14:paraId="633D2EA5" w14:textId="77777777" w:rsidTr="00406D94">
        <w:tc>
          <w:tcPr>
            <w:tcW w:w="1885" w:type="dxa"/>
            <w:vMerge/>
          </w:tcPr>
          <w:p w14:paraId="07179586" w14:textId="77777777" w:rsidR="008B526D" w:rsidRDefault="008B526D" w:rsidP="008B52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0" w:type="dxa"/>
          </w:tcPr>
          <w:p w14:paraId="2ECFD7C6" w14:textId="5FE87078" w:rsidR="008B526D" w:rsidRDefault="008B526D" w:rsidP="008B526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npla2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reverse</w:t>
            </w:r>
          </w:p>
        </w:tc>
        <w:tc>
          <w:tcPr>
            <w:tcW w:w="4630" w:type="dxa"/>
          </w:tcPr>
          <w:p w14:paraId="76959334" w14:textId="6C57E2DC" w:rsidR="008B526D" w:rsidRPr="008B526D" w:rsidRDefault="008B526D" w:rsidP="008B526D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B526D">
              <w:rPr>
                <w:rFonts w:ascii="Times New Roman" w:hAnsi="Times New Roman" w:cs="Times New Roman"/>
                <w:iCs/>
                <w:sz w:val="24"/>
                <w:szCs w:val="24"/>
              </w:rPr>
              <w:t>CAGAGAGAACAGAGCAGCTTAC</w:t>
            </w:r>
          </w:p>
        </w:tc>
      </w:tr>
    </w:tbl>
    <w:p w14:paraId="58DF56B7" w14:textId="723C2E56" w:rsidR="00BF11AB" w:rsidRPr="0023244C" w:rsidRDefault="00BF11AB" w:rsidP="0023244C"/>
    <w:sectPr w:rsidR="00BF11AB" w:rsidRPr="002324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DACFB" w14:textId="77777777" w:rsidR="002274E5" w:rsidRDefault="002274E5" w:rsidP="004918A5">
      <w:pPr>
        <w:spacing w:after="0" w:line="240" w:lineRule="auto"/>
      </w:pPr>
      <w:r>
        <w:separator/>
      </w:r>
    </w:p>
  </w:endnote>
  <w:endnote w:type="continuationSeparator" w:id="0">
    <w:p w14:paraId="66D19E59" w14:textId="77777777" w:rsidR="002274E5" w:rsidRDefault="002274E5" w:rsidP="004918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AEB75F" w14:textId="77777777" w:rsidR="002274E5" w:rsidRDefault="002274E5" w:rsidP="004918A5">
      <w:pPr>
        <w:spacing w:after="0" w:line="240" w:lineRule="auto"/>
      </w:pPr>
      <w:r>
        <w:separator/>
      </w:r>
    </w:p>
  </w:footnote>
  <w:footnote w:type="continuationSeparator" w:id="0">
    <w:p w14:paraId="6F1374A4" w14:textId="77777777" w:rsidR="002274E5" w:rsidRDefault="002274E5" w:rsidP="004918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tzQ2MzU0sLQ0NjBR0lEKTi0uzszPAykwrgUAhwIQdCwAAAA="/>
  </w:docVars>
  <w:rsids>
    <w:rsidRoot w:val="004729BC"/>
    <w:rsid w:val="000279A2"/>
    <w:rsid w:val="0018093C"/>
    <w:rsid w:val="002274E5"/>
    <w:rsid w:val="0023244C"/>
    <w:rsid w:val="002E4326"/>
    <w:rsid w:val="00406D94"/>
    <w:rsid w:val="004729BC"/>
    <w:rsid w:val="004918A5"/>
    <w:rsid w:val="00733CF1"/>
    <w:rsid w:val="00744112"/>
    <w:rsid w:val="007C66CB"/>
    <w:rsid w:val="007D284C"/>
    <w:rsid w:val="00852F97"/>
    <w:rsid w:val="008B1C1F"/>
    <w:rsid w:val="008B526D"/>
    <w:rsid w:val="009917F1"/>
    <w:rsid w:val="00BF1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1C84C8"/>
  <w15:chartTrackingRefBased/>
  <w15:docId w15:val="{2768E1C5-CEF9-4623-B7FD-05E00D145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18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8A5"/>
  </w:style>
  <w:style w:type="paragraph" w:styleId="Footer">
    <w:name w:val="footer"/>
    <w:basedOn w:val="Normal"/>
    <w:link w:val="FooterChar"/>
    <w:uiPriority w:val="99"/>
    <w:unhideWhenUsed/>
    <w:rsid w:val="004918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8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40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8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 Lyu</dc:creator>
  <cp:keywords/>
  <dc:description/>
  <cp:lastModifiedBy>Xiao Lyu</cp:lastModifiedBy>
  <cp:revision>11</cp:revision>
  <dcterms:created xsi:type="dcterms:W3CDTF">2021-05-29T16:29:00Z</dcterms:created>
  <dcterms:modified xsi:type="dcterms:W3CDTF">2021-05-30T08:41:00Z</dcterms:modified>
</cp:coreProperties>
</file>